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3B243" w14:textId="420F951E" w:rsidR="00C62DF9" w:rsidRPr="003B5845" w:rsidRDefault="00317739" w:rsidP="0099619D">
      <w:pPr>
        <w:rPr>
          <w:rFonts w:ascii="Arial" w:hAnsi="Arial" w:cs="Arial"/>
          <w:b/>
          <w:bCs/>
          <w:color w:val="3A3A3A"/>
          <w:szCs w:val="22"/>
          <w:shd w:val="clear" w:color="auto" w:fill="FFFFFF"/>
        </w:rPr>
      </w:pPr>
      <w:r w:rsidRPr="003B5845">
        <w:rPr>
          <w:rFonts w:ascii="Arial" w:hAnsi="Arial" w:cs="Arial"/>
          <w:b/>
          <w:bCs/>
          <w:color w:val="3A3A3A"/>
          <w:szCs w:val="22"/>
          <w:shd w:val="clear" w:color="auto" w:fill="FFFFFF"/>
        </w:rPr>
        <w:t>Using Arrays</w:t>
      </w:r>
    </w:p>
    <w:p w14:paraId="020983BD" w14:textId="074D2A5F" w:rsidR="0099619D" w:rsidRDefault="0099619D" w:rsidP="0099619D">
      <w:pPr>
        <w:pStyle w:val="ListParagraph"/>
        <w:numPr>
          <w:ilvl w:val="0"/>
          <w:numId w:val="1"/>
        </w:numPr>
      </w:pPr>
      <w:r>
        <w:t xml:space="preserve">I have done till this point which are a few steps </w:t>
      </w:r>
      <w:proofErr w:type="gramStart"/>
      <w:r>
        <w:t>more .</w:t>
      </w:r>
      <w:proofErr w:type="gramEnd"/>
    </w:p>
    <w:p w14:paraId="5E193B77" w14:textId="5E214688" w:rsidR="00317739" w:rsidRDefault="00317739"/>
    <w:p w14:paraId="7843E9C8" w14:textId="4538E542" w:rsidR="00317739" w:rsidRDefault="00317739">
      <w:r>
        <w:rPr>
          <w:noProof/>
        </w:rPr>
        <w:drawing>
          <wp:inline distT="0" distB="0" distL="0" distR="0" wp14:anchorId="256FEABF" wp14:editId="1A47824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082E" w14:textId="77777777" w:rsidR="00F04C19" w:rsidRDefault="00F04C19">
      <w:pPr>
        <w:rPr>
          <w:noProof/>
        </w:rPr>
      </w:pPr>
    </w:p>
    <w:p w14:paraId="32BFFF73" w14:textId="5E815920" w:rsidR="00761347" w:rsidRDefault="00F04C19">
      <w:r>
        <w:rPr>
          <w:noProof/>
        </w:rPr>
        <w:drawing>
          <wp:inline distT="0" distB="0" distL="0" distR="0" wp14:anchorId="35F42662" wp14:editId="465FA67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39C6B" w14:textId="77777777" w:rsidR="00F04C19" w:rsidRDefault="00F04C19" w:rsidP="00F04C19">
      <w:pPr>
        <w:ind w:left="360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5253AF97" w14:textId="64716AB6" w:rsidR="00F04C19" w:rsidRDefault="00F04C19" w:rsidP="00F04C19">
      <w:pPr>
        <w:ind w:left="360"/>
        <w:rPr>
          <w:rFonts w:ascii="Courier New" w:hAnsi="Courier New" w:cs="Courier New"/>
          <w:b/>
          <w:bCs/>
          <w:color w:val="F5F6F7"/>
          <w:shd w:val="clear" w:color="auto" w:fill="1B1B32"/>
        </w:rPr>
      </w:pPr>
    </w:p>
    <w:p w14:paraId="45D62FB3" w14:textId="73335F8B" w:rsidR="00761347" w:rsidRPr="00F04C19" w:rsidRDefault="00761347" w:rsidP="00F04C19">
      <w:pPr>
        <w:pStyle w:val="ListParagraph"/>
        <w:numPr>
          <w:ilvl w:val="0"/>
          <w:numId w:val="1"/>
        </w:numPr>
        <w:shd w:val="clear" w:color="auto" w:fill="FFFFFF" w:themeFill="background1"/>
        <w:rPr>
          <w:rFonts w:ascii="Courier New" w:hAnsi="Courier New" w:cs="Courier New"/>
          <w:color w:val="E7E6E6" w:themeColor="background2"/>
          <w:shd w:val="clear" w:color="auto" w:fill="1B1B32"/>
        </w:rPr>
      </w:pPr>
      <w:r w:rsidRPr="00F04C19">
        <w:rPr>
          <w:rFonts w:ascii="Courier New" w:hAnsi="Courier New" w:cs="Courier New"/>
          <w:color w:val="E7E6E6" w:themeColor="background2"/>
          <w:shd w:val="clear" w:color="auto" w:fill="1B1B32"/>
        </w:rPr>
        <w:t>Iterate Through an Array with a For Loop</w:t>
      </w:r>
    </w:p>
    <w:p w14:paraId="3DAFC24E" w14:textId="2A57813D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42FE197C" wp14:editId="6943DD5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5C14C" w14:textId="66D95C08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2C071676" wp14:editId="721D3DD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8855" w14:textId="7EC6B861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289C5E5F" w14:textId="11DD232E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6B9B45D1" w14:textId="5FD9BA8C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1A5E1FB8" w14:textId="2AF74685" w:rsidR="003B5845" w:rsidRPr="003B5845" w:rsidRDefault="003B5845" w:rsidP="00F04C19">
      <w:pPr>
        <w:ind w:left="360"/>
        <w:rPr>
          <w:rFonts w:ascii="Arial" w:hAnsi="Arial" w:cs="Arial"/>
          <w:b/>
          <w:bCs/>
          <w:color w:val="3A3A3A"/>
          <w:szCs w:val="22"/>
          <w:shd w:val="clear" w:color="auto" w:fill="FFFFFF"/>
        </w:rPr>
      </w:pPr>
      <w:r w:rsidRPr="003B5845">
        <w:rPr>
          <w:rFonts w:ascii="Arial" w:hAnsi="Arial" w:cs="Arial"/>
          <w:b/>
          <w:bCs/>
          <w:color w:val="3A3A3A"/>
          <w:szCs w:val="22"/>
          <w:shd w:val="clear" w:color="auto" w:fill="FFFFFF"/>
        </w:rPr>
        <w:lastRenderedPageBreak/>
        <w:t>Working with Objects</w:t>
      </w:r>
    </w:p>
    <w:p w14:paraId="6B592CDD" w14:textId="77777777" w:rsidR="003B5845" w:rsidRDefault="003B5845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28AA754E" w14:textId="7CBB2672" w:rsidR="00F04C19" w:rsidRPr="00945EBB" w:rsidRDefault="00945EBB" w:rsidP="00945EBB">
      <w:pPr>
        <w:pStyle w:val="ListParagraph"/>
        <w:numPr>
          <w:ilvl w:val="0"/>
          <w:numId w:val="1"/>
        </w:numPr>
        <w:shd w:val="clear" w:color="auto" w:fill="FFFFFF" w:themeFill="background1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Build JavaScript Objects</w:t>
      </w:r>
    </w:p>
    <w:p w14:paraId="26B985A7" w14:textId="36492957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2FC3C7FF" w14:textId="32BED11C" w:rsidR="00F04C19" w:rsidRDefault="00F04C19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63686DC5" wp14:editId="224B72D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8F603" w14:textId="064C7D43" w:rsidR="00945EBB" w:rsidRDefault="00945EBB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3D130C8F" wp14:editId="091F01D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E2DDC" w14:textId="00E22572" w:rsidR="006968D2" w:rsidRDefault="006968D2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7EC335B1" w14:textId="21EFB8BF" w:rsidR="006968D2" w:rsidRDefault="006968D2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048F368E" w14:textId="16E7B516" w:rsidR="006968D2" w:rsidRDefault="006968D2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521ABFDE" w14:textId="35C3FEC8" w:rsidR="001C7F97" w:rsidRPr="001C7F97" w:rsidRDefault="001C7F97" w:rsidP="001C7F97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Accessing Object Properties with Dot Notation</w:t>
      </w:r>
    </w:p>
    <w:p w14:paraId="0C42F3F9" w14:textId="7F963C51" w:rsidR="001C7F97" w:rsidRDefault="001C7F97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4194FDB7" w14:textId="06296205" w:rsidR="001C7F97" w:rsidRDefault="001C7F97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7CA20B0A" wp14:editId="2403F8B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329A" w14:textId="3B12047D" w:rsidR="001C7F97" w:rsidRDefault="001C7F97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54C047F1" w14:textId="6FD25641" w:rsidR="001C7F97" w:rsidRDefault="001C7F97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noProof/>
        </w:rPr>
        <w:drawing>
          <wp:inline distT="0" distB="0" distL="0" distR="0" wp14:anchorId="6B359B21" wp14:editId="4F5574A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F37F" w14:textId="10E140F5" w:rsidR="0080621E" w:rsidRDefault="0080621E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2C85A72F" w14:textId="1E6B880C" w:rsidR="0080621E" w:rsidRDefault="0080621E" w:rsidP="00F04C19">
      <w:pPr>
        <w:ind w:left="360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51CEC829" w14:textId="37B1EBE5" w:rsidR="00F04C19" w:rsidRPr="0080621E" w:rsidRDefault="0080621E" w:rsidP="0080621E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E7E6E6" w:themeColor="background2"/>
          <w:shd w:val="clear" w:color="auto" w:fill="1B1B32"/>
        </w:r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Accessing Object Properties with Bracket Notation</w:t>
      </w:r>
    </w:p>
    <w:p w14:paraId="3FB38310" w14:textId="77777777" w:rsidR="0080621E" w:rsidRPr="0080621E" w:rsidRDefault="0080621E" w:rsidP="0080621E">
      <w:pPr>
        <w:pStyle w:val="ListParagraph"/>
        <w:rPr>
          <w:rFonts w:ascii="Courier New" w:hAnsi="Courier New" w:cs="Courier New"/>
          <w:color w:val="E7E6E6" w:themeColor="background2"/>
          <w:shd w:val="clear" w:color="auto" w:fill="1B1B32"/>
        </w:rPr>
      </w:pPr>
    </w:p>
    <w:p w14:paraId="657931A9" w14:textId="7DDDBCD1" w:rsidR="00761347" w:rsidRDefault="0080621E" w:rsidP="00761347">
      <w:pPr>
        <w:pStyle w:val="ListParagraph"/>
      </w:pPr>
      <w:r>
        <w:rPr>
          <w:noProof/>
        </w:rPr>
        <w:drawing>
          <wp:inline distT="0" distB="0" distL="0" distR="0" wp14:anchorId="60BB9970" wp14:editId="7F3A626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18F25" w14:textId="140CAD11" w:rsidR="0080621E" w:rsidRDefault="0080621E" w:rsidP="00761347">
      <w:pPr>
        <w:pStyle w:val="ListParagraph"/>
      </w:pPr>
      <w:r>
        <w:rPr>
          <w:noProof/>
        </w:rPr>
        <w:drawing>
          <wp:inline distT="0" distB="0" distL="0" distR="0" wp14:anchorId="745CBC9E" wp14:editId="1FDAF77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82131" w14:textId="60FE4198" w:rsidR="00AE67CE" w:rsidRDefault="00AE67CE" w:rsidP="00761347">
      <w:pPr>
        <w:pStyle w:val="ListParagraph"/>
      </w:pPr>
    </w:p>
    <w:p w14:paraId="15275A89" w14:textId="21C8E5FB" w:rsidR="00AE67CE" w:rsidRDefault="00AE67CE" w:rsidP="00761347">
      <w:pPr>
        <w:pStyle w:val="ListParagraph"/>
      </w:pPr>
    </w:p>
    <w:p w14:paraId="332B881B" w14:textId="281136F2" w:rsidR="00AE67CE" w:rsidRDefault="00AE67CE" w:rsidP="00761347">
      <w:pPr>
        <w:pStyle w:val="ListParagraph"/>
      </w:pPr>
    </w:p>
    <w:p w14:paraId="3775B22A" w14:textId="3940BD57" w:rsidR="00AE67CE" w:rsidRDefault="00AE67CE" w:rsidP="00761347">
      <w:pPr>
        <w:pStyle w:val="ListParagraph"/>
      </w:pPr>
    </w:p>
    <w:p w14:paraId="03AC8268" w14:textId="0C13946B" w:rsidR="00AE67CE" w:rsidRDefault="00AE67CE" w:rsidP="00761347">
      <w:pPr>
        <w:pStyle w:val="ListParagraph"/>
      </w:pPr>
    </w:p>
    <w:p w14:paraId="66318F08" w14:textId="16490EA9" w:rsidR="00AE67CE" w:rsidRDefault="00AE67CE" w:rsidP="00761347">
      <w:pPr>
        <w:pStyle w:val="ListParagraph"/>
      </w:pPr>
    </w:p>
    <w:p w14:paraId="0BC41A54" w14:textId="0E3FCF7B" w:rsidR="00AE67CE" w:rsidRPr="00AE67CE" w:rsidRDefault="00AE67CE" w:rsidP="00AE67CE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Accessing Object Properties with Variables</w:t>
      </w:r>
    </w:p>
    <w:p w14:paraId="41074B32" w14:textId="77777777" w:rsidR="00AE67CE" w:rsidRDefault="00AE67CE" w:rsidP="00AE67CE">
      <w:pPr>
        <w:pStyle w:val="ListParagraph"/>
      </w:pPr>
    </w:p>
    <w:p w14:paraId="6EB57B65" w14:textId="1C35FD9C" w:rsidR="00E868EC" w:rsidRDefault="00AE67CE" w:rsidP="00761347">
      <w:pPr>
        <w:pStyle w:val="ListParagraph"/>
      </w:pPr>
      <w:r>
        <w:rPr>
          <w:noProof/>
        </w:rPr>
        <w:drawing>
          <wp:inline distT="0" distB="0" distL="0" distR="0" wp14:anchorId="6E6C4FE0" wp14:editId="42D5B96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EF9B3" w14:textId="523AE0FB" w:rsidR="00AE67CE" w:rsidRDefault="00AE67CE" w:rsidP="00761347">
      <w:pPr>
        <w:pStyle w:val="ListParagraph"/>
      </w:pPr>
      <w:r>
        <w:rPr>
          <w:noProof/>
        </w:rPr>
        <w:drawing>
          <wp:inline distT="0" distB="0" distL="0" distR="0" wp14:anchorId="7615622F" wp14:editId="410506D8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DF1E" w14:textId="22DD44E3" w:rsidR="00EA4C67" w:rsidRDefault="00EA4C67" w:rsidP="00761347">
      <w:pPr>
        <w:pStyle w:val="ListParagraph"/>
      </w:pPr>
    </w:p>
    <w:p w14:paraId="1DA87AC7" w14:textId="637AF49D" w:rsidR="00EA4C67" w:rsidRDefault="00EA4C67" w:rsidP="00761347">
      <w:pPr>
        <w:pStyle w:val="ListParagraph"/>
      </w:pPr>
    </w:p>
    <w:p w14:paraId="7F072072" w14:textId="4F74A774" w:rsidR="00EA4C67" w:rsidRDefault="00EA4C67" w:rsidP="00761347">
      <w:pPr>
        <w:pStyle w:val="ListParagraph"/>
      </w:pPr>
    </w:p>
    <w:p w14:paraId="4948F8AA" w14:textId="0F785E56" w:rsidR="00EA4C67" w:rsidRDefault="00EA4C67" w:rsidP="00761347">
      <w:pPr>
        <w:pStyle w:val="ListParagraph"/>
      </w:pPr>
    </w:p>
    <w:p w14:paraId="17C7D526" w14:textId="6848C65A" w:rsidR="00EA4C67" w:rsidRDefault="00EA4C67" w:rsidP="00761347">
      <w:pPr>
        <w:pStyle w:val="ListParagraph"/>
      </w:pPr>
    </w:p>
    <w:p w14:paraId="4AEE69B3" w14:textId="3759CD4C" w:rsidR="00EA4C67" w:rsidRDefault="00EA4C67" w:rsidP="00761347">
      <w:pPr>
        <w:pStyle w:val="ListParagraph"/>
      </w:pPr>
    </w:p>
    <w:p w14:paraId="0B25AB36" w14:textId="3F25FED9" w:rsidR="00EA4C67" w:rsidRDefault="00EA4C67" w:rsidP="00761347">
      <w:pPr>
        <w:pStyle w:val="ListParagraph"/>
      </w:pPr>
    </w:p>
    <w:p w14:paraId="2FAEA892" w14:textId="3C668B2F" w:rsidR="00EA4C67" w:rsidRPr="00EA4C67" w:rsidRDefault="00EA4C67" w:rsidP="00EA4C67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Updating Object Properties</w:t>
      </w:r>
    </w:p>
    <w:p w14:paraId="44F66556" w14:textId="4E60AF8D" w:rsidR="00EA4C67" w:rsidRDefault="00EA4C67" w:rsidP="00EA4C67">
      <w:pPr>
        <w:pStyle w:val="ListParagraph"/>
      </w:pPr>
      <w:r>
        <w:rPr>
          <w:noProof/>
        </w:rPr>
        <w:drawing>
          <wp:inline distT="0" distB="0" distL="0" distR="0" wp14:anchorId="0EE9D64E" wp14:editId="48F08665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B8C69" w14:textId="4D4C1783" w:rsidR="00EA4C67" w:rsidRDefault="00EA4C67" w:rsidP="00EA4C67">
      <w:pPr>
        <w:pStyle w:val="ListParagraph"/>
      </w:pPr>
    </w:p>
    <w:p w14:paraId="7B2EE3C3" w14:textId="3875454F" w:rsidR="00EA4C67" w:rsidRDefault="00EA4C67" w:rsidP="00EA4C67">
      <w:pPr>
        <w:pStyle w:val="ListParagraph"/>
      </w:pPr>
      <w:r>
        <w:rPr>
          <w:noProof/>
        </w:rPr>
        <w:drawing>
          <wp:inline distT="0" distB="0" distL="0" distR="0" wp14:anchorId="10D599F8" wp14:editId="086F7F5A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0C896" w14:textId="2D0FF683" w:rsidR="00EA4C67" w:rsidRDefault="00EA4C67" w:rsidP="00EA4C67">
      <w:pPr>
        <w:pStyle w:val="ListParagraph"/>
      </w:pPr>
    </w:p>
    <w:p w14:paraId="5870D72E" w14:textId="7BFBE682" w:rsidR="00EA4C67" w:rsidRDefault="00EA4C67" w:rsidP="00EA4C67">
      <w:pPr>
        <w:pStyle w:val="ListParagraph"/>
      </w:pPr>
    </w:p>
    <w:p w14:paraId="09C71186" w14:textId="34F804BE" w:rsidR="00EA4C67" w:rsidRDefault="00EA4C67" w:rsidP="00EA4C67">
      <w:pPr>
        <w:pStyle w:val="ListParagraph"/>
      </w:pPr>
    </w:p>
    <w:p w14:paraId="29DAB64E" w14:textId="46909A8A" w:rsidR="00EA4C67" w:rsidRDefault="00EA4C67" w:rsidP="00EA4C67">
      <w:pPr>
        <w:pStyle w:val="ListParagraph"/>
      </w:pPr>
    </w:p>
    <w:p w14:paraId="34856F8F" w14:textId="7E15891A" w:rsidR="00EA4C67" w:rsidRDefault="00EA4C67" w:rsidP="00EA4C67">
      <w:pPr>
        <w:pStyle w:val="ListParagraph"/>
      </w:pPr>
    </w:p>
    <w:p w14:paraId="1B39A794" w14:textId="6F9C57EA" w:rsidR="00EA4C67" w:rsidRDefault="00EA4C67" w:rsidP="00EA4C67">
      <w:pPr>
        <w:pStyle w:val="ListParagraph"/>
        <w:numPr>
          <w:ilvl w:val="0"/>
          <w:numId w:val="1"/>
        </w:numPr>
      </w:pPr>
      <w:r>
        <w:rPr>
          <w:rFonts w:ascii="Courier New" w:hAnsi="Courier New" w:cs="Courier New"/>
          <w:b/>
          <w:bCs/>
          <w:color w:val="F5F6F7"/>
          <w:shd w:val="clear" w:color="auto" w:fill="1B1B32"/>
        </w:rPr>
        <w:t>Add New Properties to a JavaScript Object</w:t>
      </w:r>
    </w:p>
    <w:p w14:paraId="5012BB5C" w14:textId="79AA9541" w:rsidR="00EA4C67" w:rsidRDefault="00EA4C67" w:rsidP="00EA4C67"/>
    <w:p w14:paraId="202CE0D7" w14:textId="5BE5A8E9" w:rsidR="00EA4C67" w:rsidRDefault="00EA4C67" w:rsidP="00EA4C67">
      <w:r>
        <w:rPr>
          <w:noProof/>
        </w:rPr>
        <w:drawing>
          <wp:inline distT="0" distB="0" distL="0" distR="0" wp14:anchorId="59E46785" wp14:editId="35D83DE4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EB0F" w14:textId="3FEBDC40" w:rsidR="00EA4C67" w:rsidRDefault="00EA4C67" w:rsidP="00EA4C67">
      <w:r>
        <w:rPr>
          <w:noProof/>
        </w:rPr>
        <w:drawing>
          <wp:inline distT="0" distB="0" distL="0" distR="0" wp14:anchorId="566D4ABB" wp14:editId="2E837213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4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D70FC8"/>
    <w:multiLevelType w:val="hybridMultilevel"/>
    <w:tmpl w:val="79D67022"/>
    <w:lvl w:ilvl="0" w:tplc="9C18B56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TIwNjcztDA2MDdR0lEKTi0uzszPAykwqgUA6TusfywAAAA="/>
  </w:docVars>
  <w:rsids>
    <w:rsidRoot w:val="00317739"/>
    <w:rsid w:val="001C7F97"/>
    <w:rsid w:val="00317739"/>
    <w:rsid w:val="003B5845"/>
    <w:rsid w:val="006968D2"/>
    <w:rsid w:val="006A7EA4"/>
    <w:rsid w:val="00761347"/>
    <w:rsid w:val="0080621E"/>
    <w:rsid w:val="00945EBB"/>
    <w:rsid w:val="0099619D"/>
    <w:rsid w:val="00AE67CE"/>
    <w:rsid w:val="00C62DF9"/>
    <w:rsid w:val="00E868EC"/>
    <w:rsid w:val="00EA4C67"/>
    <w:rsid w:val="00F04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5B001"/>
  <w15:chartTrackingRefBased/>
  <w15:docId w15:val="{75F2FE46-FC38-4327-94BE-0D7F93C14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1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8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7</cp:revision>
  <dcterms:created xsi:type="dcterms:W3CDTF">2021-02-26T22:27:00Z</dcterms:created>
  <dcterms:modified xsi:type="dcterms:W3CDTF">2021-02-27T00:01:00Z</dcterms:modified>
</cp:coreProperties>
</file>